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geon</w:t>
      </w:r>
      <w:r>
        <w:t xml:space="preserve"> </w:t>
      </w:r>
      <w:r>
        <w:t xml:space="preserve">Cover</w:t>
      </w:r>
      <w:r>
        <w:t xml:space="preserve"> </w:t>
      </w:r>
      <w:r>
        <w:t xml:space="preserve">Letter</w:t>
      </w:r>
      <w:r>
        <w:t xml:space="preserve"> </w:t>
      </w:r>
      <w:r>
        <w:t xml:space="preserve">-</w:t>
      </w:r>
      <w:r>
        <w:t xml:space="preserve"> </w:t>
      </w:r>
      <w:r>
        <w:t xml:space="preserve">Philippines</w:t>
      </w:r>
      <w:r>
        <w:t xml:space="preserve"> </w:t>
      </w:r>
      <w:r>
        <w:t xml:space="preserve">Manila</w:t>
      </w:r>
    </w:p>
    <w:bookmarkStart w:id="20" w:name="Xa77627590a9e6e40255caffcec3abe64b218bcd"/>
    <w:p>
      <w:pPr>
        <w:pStyle w:val="Heading1"/>
      </w:pPr>
      <w:r>
        <w:t xml:space="preserve">Cover Letter for Surgeon Position in Philippines Manila</w:t>
      </w:r>
    </w:p>
    <w:p>
      <w:pPr>
        <w:pStyle w:val="FirstParagraph"/>
      </w:pPr>
      <w:r>
        <w:t xml:space="preserve">Dear [Hiring Manager's Name],</w:t>
      </w:r>
    </w:p>
    <w:p>
      <w:pPr>
        <w:pStyle w:val="BodyText"/>
      </w:pPr>
      <w:r>
        <w:t xml:space="preserve">I am writing to express my enthusiastic interest in the Surgeon position at your esteemed institution in Manila, Philippines. With over [X years] of experience as a highly skilled and dedicated surgeon, I am confident in my ability to contribute meaningfully to your team while aligning with the unique healthcare challenges and opportunities present in this vibrant city. My career has been defined by a commitment to excellence, patient-centered care, and innovation in surgical practice—values that resonate deeply with the mission of medical institutions in Manila.</w:t>
      </w:r>
    </w:p>
    <w:p>
      <w:pPr>
        <w:pStyle w:val="BodyText"/>
      </w:pPr>
      <w:r>
        <w:t xml:space="preserve">As a Surgeon, I have consistently prioritized precision, compassion, and continuous learning. My background includes extensive experience in [specific specialty, e.g., general surgery, orthopedic surgery, or trauma care], where I have performed [X number] of complex procedures ranging from minimally invasive techniques to critical emergency surgeries. My work has not only focused on technical mastery but also on fostering trust with patients and collaborating closely with multidisciplinary teams to ensure optimal outcomes. For instance, during my tenure at [previous hospital/clinic name], I led a team that reduced postoperative complication rates by [X]% through the implementation of evidence-based protocols. This success underscores my ability to adapt and thrive in dynamic healthcare environments, such as those found in Manila.</w:t>
      </w:r>
    </w:p>
    <w:p>
      <w:pPr>
        <w:pStyle w:val="BodyText"/>
      </w:pPr>
      <w:r>
        <w:t xml:space="preserve">What sets me apart as a Surgeon is my unwavering dedication to cultural competence and community-driven care. The Philippines, particularly Manila, is a city characterized by its diverse population, bustling urban life, and unique healthcare demands. I understand that surgical practice here requires not only clinical expertise but also sensitivity to the socio-economic realities of patients. My experience working in multicultural settings—both in [previous location] and through global health initiatives—has equipped me with the empathy and adaptability needed to serve diverse communities effectively. In Manila, where access to healthcare can be uneven, I am eager to contribute my skills toward bridging gaps in care and promoting equitable outcomes.</w:t>
      </w:r>
    </w:p>
    <w:p>
      <w:pPr>
        <w:pStyle w:val="BodyText"/>
      </w:pPr>
      <w:r>
        <w:t xml:space="preserve">Manila’s role as a medical hub in Southeast Asia offers unparalleled opportunities for growth and impact. As a Surgeon, I am particularly drawn to the city’s blend of cutting-edge medical facilities and grassroots healthcare initiatives. I have followed developments at institutions like [mention specific hospitals or clinics in Manila, if applicable], which exemplify the fusion of innovation and service that I admire. My goal is to bring my expertise in [specific surgical techniques or areas] to support such efforts, ensuring that patients receive the highest standard of care regardless of their circumstances. Additionally, I am keen to collaborate with local medical professionals to advance training programs and share best practices, fostering a culture of excellence in surgical education.</w:t>
      </w:r>
    </w:p>
    <w:p>
      <w:pPr>
        <w:pStyle w:val="BodyText"/>
      </w:pPr>
      <w:r>
        <w:t xml:space="preserve">My motivation as a Surgeon is driven by the belief that every patient deserves a chance to lead a healthy, fulfilling life. In Manila, where the population’s health needs are as varied as its landscapes—from urban centers to surrounding communities—I am committed to addressing these challenges with integrity and innovation. Whether it’s performing life-saving surgeries in high-traffic emergency rooms or mentoring future surgeons in underserved areas, I am prepared to dedicate myself fully to this mission. My ability to work under pressure, make rapid decisions, and maintain a calm demeanor in critical situations has been honed through years of rigorous training and hands-on experience.</w:t>
      </w:r>
    </w:p>
    <w:p>
      <w:pPr>
        <w:pStyle w:val="BodyText"/>
      </w:pPr>
      <w:r>
        <w:t xml:space="preserve">What excites me most about the opportunity to join your team in Manila is the chance to contribute to a healthcare system that is both resilient and evolving. The city’s growth as a global destination for medical tourism, coupled with its ongoing efforts to improve public health infrastructure, presents a unique platform for Surgeons who are passionate about making an impact. I am particularly interested in [specific area of interest, e.g., advancing trauma care, improving surgical access in rural areas, or integrating technology into procedures], and I am eager to explore how my skills can align with your institution’s goals.</w:t>
      </w:r>
    </w:p>
    <w:p>
      <w:pPr>
        <w:pStyle w:val="BodyText"/>
      </w:pPr>
      <w:r>
        <w:t xml:space="preserve">My qualifications as a Surgeon include [list key certifications, licenses, or achievements]. For example, I hold [specific license or certification] and have been recognized for my work in [mention awards or publications if applicable]. These accomplishments reflect my commitment to maintaining the highest standards of professionalism and care. Furthermore, I am proficient in using advanced surgical technologies and have a strong understanding of the latest research in [relevant field], which allows me to deliver outcomes that are both effective and forward-thinking.</w:t>
      </w:r>
    </w:p>
    <w:p>
      <w:pPr>
        <w:pStyle w:val="BodyText"/>
      </w:pPr>
      <w:r>
        <w:t xml:space="preserve">Finally, I would like to emphasize that my decision to apply for this position is rooted in a genuine connection to the Philippines Manila community. Having [mention any personal ties, such as family, previous work experience, or cultural affinity], I am deeply inspired by the resilience and warmth of its people. I believe that my background as a Surgeon—combined with my respect for the local context—will enable me to make meaningful contributions to your organization and the patients you serve.</w:t>
      </w:r>
    </w:p>
    <w:p>
      <w:pPr>
        <w:pStyle w:val="BodyText"/>
      </w:pPr>
      <w:r>
        <w:t xml:space="preserve">Thank you for considering my application. I would welcome the opportunity to discuss how my experience, skills, and passion for surgery align with your needs. Please feel free to contact me at [phone number] or [email address] at your earliest convenience. I look forward to the possibility of contributing to the continued success of your institution in Manila.</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geon Cover Letter - Philippines Manila</dc:title>
  <dc:creator/>
  <dc:language>en</dc:language>
  <cp:keywords/>
  <dcterms:created xsi:type="dcterms:W3CDTF">2026-07-21T06:41:17Z</dcterms:created>
  <dcterms:modified xsi:type="dcterms:W3CDTF">2026-07-21T06:41:17Z</dcterms:modified>
</cp:coreProperties>
</file>

<file path=docProps/custom.xml><?xml version="1.0" encoding="utf-8"?>
<Properties xmlns="http://schemas.openxmlformats.org/officeDocument/2006/custom-properties" xmlns:vt="http://schemas.openxmlformats.org/officeDocument/2006/docPropsVTypes"/>
</file>